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Ankara,</w:t>
      </w:r>
      <w:r>
        <w:t xml:space="preserve"> </w:t>
      </w:r>
      <w:r>
        <w:t xml:space="preserve">Turkey</w:t>
      </w:r>
    </w:p>
    <w:bookmarkStart w:id="21" w:name="X286b49df827fb7ebc59343e481e5a96d9d9139f"/>
    <w:p>
      <w:pPr>
        <w:pStyle w:val="Heading1"/>
      </w:pPr>
      <w:r>
        <w:t xml:space="preserve">Internship Application Letter for Computer Engineer Position</w:t>
      </w:r>
    </w:p>
    <w:p>
      <w:pPr>
        <w:pStyle w:val="FirstParagraph"/>
      </w:pPr>
      <w:r>
        <w:rPr>
          <w:bCs/>
          <w:b/>
        </w:rPr>
        <w:t xml:space="preserve">Date:</w:t>
      </w:r>
      <w:r>
        <w:t xml:space="preserve"> </w:t>
      </w:r>
      <w:r>
        <w:t xml:space="preserve">May 26, 2025</w:t>
      </w:r>
      <w:r>
        <w:br/>
      </w:r>
      <w:r>
        <w:rPr>
          <w:bCs/>
          <w:b/>
        </w:rPr>
        <w:t xml:space="preserve">To:</w:t>
      </w:r>
      <w:r>
        <w:br/>
      </w:r>
      <w:r>
        <w:t xml:space="preserve">Hiring Manager</w:t>
      </w:r>
      <w:r>
        <w:br/>
      </w:r>
      <w:r>
        <w:t xml:space="preserve">[Company Name]</w:t>
      </w:r>
      <w:r>
        <w:br/>
      </w:r>
      <w:r>
        <w:t xml:space="preserve">Ankara, Turkey</w:t>
      </w:r>
    </w:p>
    <w:bookmarkStart w:id="20" w:name="X53edaccb8e3a92d51188cd6229bbdd2583810fb"/>
    <w:p>
      <w:pPr>
        <w:pStyle w:val="Heading2"/>
      </w:pPr>
      <w:r>
        <w:t xml:space="preserve">Subject: Formal Application for Computer Engineer Internship Position</w:t>
      </w:r>
    </w:p>
    <w:p>
      <w:pPr>
        <w:pStyle w:val="FirstParagraph"/>
      </w:pPr>
      <w:r>
        <w:t xml:space="preserve">Dear Hiring Manager,</w:t>
      </w:r>
    </w:p>
    <w:p>
      <w:pPr>
        <w:pStyle w:val="BodyText"/>
      </w:pPr>
      <w:r>
        <w:t xml:space="preserve">I am writing to express my enthusiastic interest in the Computer Engineer Internship position at your esteemed organization in Ankara, Turkey, as advertised on [Platform where advertisement was found - e.g., LinkedIn, university career portal]. As a dedicated final-year Computer Engineering student at Middle East Technical University (METU) with a specialization in Artificial Intelligence and Cloud Computing, I have meticulously prepared myself to contribute meaningfully to your team while immersing myself in Turkey's rapidly evolving tech ecosystem. This</w:t>
      </w:r>
      <w:r>
        <w:t xml:space="preserve"> </w:t>
      </w:r>
      <w:r>
        <w:rPr>
          <w:bCs/>
          <w:b/>
        </w:rPr>
        <w:t xml:space="preserve">Internship Application Letter</w:t>
      </w:r>
      <w:r>
        <w:t xml:space="preserve"> </w:t>
      </w:r>
      <w:r>
        <w:t xml:space="preserve">serves as my formal commitment to bringing technical proficiency, cultural adaptability, and innovative thinking to your Ankara-based operations.</w:t>
      </w:r>
    </w:p>
    <w:p>
      <w:pPr>
        <w:pStyle w:val="BodyText"/>
      </w:pPr>
      <w:r>
        <w:t xml:space="preserve">My academic journey at METU has been rigorously structured around the core pillars of Computer Engineering that align with your organization's technological focus. I have completed advanced coursework in distributed systems, machine learning algorithms (with hands-on implementation using TensorFlow and PyTorch), and secure cloud architecture – all directly relevant to the challenges faced by forward-thinking tech companies in</w:t>
      </w:r>
      <w:r>
        <w:t xml:space="preserve"> </w:t>
      </w:r>
      <w:r>
        <w:rPr>
          <w:bCs/>
          <w:b/>
        </w:rPr>
        <w:t xml:space="preserve">Turkey Ankara</w:t>
      </w:r>
      <w:r>
        <w:t xml:space="preserve">. In my capstone project, "AI-Powered Traffic Optimization System for Urban Mobility," I developed a scalable Python-based solution that reduced congestion simulation errors by 32% through real-time data processing using AWS Lambda and PostgreSQL. This project required collaborative problem-solving across a multidisciplinary team of five students – a skill I understand is vital in Ankara's collaborative tech environment where companies like TÜBİTAK and local startups thrive on cross-functional innovation.</w:t>
      </w:r>
    </w:p>
    <w:p>
      <w:pPr>
        <w:pStyle w:val="BodyText"/>
      </w:pPr>
      <w:r>
        <w:t xml:space="preserve">My technical proficiency extends beyond academic requirements to practical industry applications. I am certified in AWS Cloud Practitioner, proficient in full-stack development with React, Node.js, and Spring Boot frameworks, and experienced in agile development methodologies through multiple hackathon participations. During my semester exchange at Bilkent University’s Computer Engineering Department (2023), I contributed to an open-source project for medical data anonymization that won the "Best Social Impact Project" award at the Ankara Tech Summit. This experience deepened my appreciation for Turkey's unique blend of technological ambition and cultural richness – qualities I am eager to bring to your team in</w:t>
      </w:r>
      <w:r>
        <w:t xml:space="preserve"> </w:t>
      </w:r>
      <w:r>
        <w:rPr>
          <w:bCs/>
          <w:b/>
        </w:rPr>
        <w:t xml:space="preserve">Turkey Ankara</w:t>
      </w:r>
      <w:r>
        <w:t xml:space="preserve">.</w:t>
      </w:r>
    </w:p>
    <w:p>
      <w:pPr>
        <w:pStyle w:val="BodyText"/>
      </w:pPr>
      <w:r>
        <w:t xml:space="preserve">My motivation for seeking an internship in</w:t>
      </w:r>
      <w:r>
        <w:t xml:space="preserve"> </w:t>
      </w:r>
      <w:r>
        <w:rPr>
          <w:bCs/>
          <w:b/>
        </w:rPr>
        <w:t xml:space="preserve">Turkey Ankara</w:t>
      </w:r>
      <w:r>
        <w:t xml:space="preserve"> </w:t>
      </w:r>
      <w:r>
        <w:t xml:space="preserve">stems from its position as the nation's premier technology hub. Unlike Istanbul's more commercialized tech scene, Ankara offers a distinctive ecosystem where government-backed initiatives like "Ankara Tech Park" and startups such as Trendyol’s R&amp;D center foster cutting-edge innovation with strong academic-industry partnerships. As someone who has attended multiple TÜBİTAK-sponsored workshops on AI ethics in Ankara, I've observed how local talent actively shapes Turkey's digital sovereignty agenda – a mission that deeply resonates with my career vision. I am particularly drawn to your organization’s recent work in [mention specific project or technology from company website], and I am confident that my background in [specific skill] would allow me to immediately support your objectives while learning from Ankara's premier engineering talent.</w:t>
      </w:r>
    </w:p>
    <w:p>
      <w:pPr>
        <w:pStyle w:val="BodyText"/>
      </w:pPr>
      <w:r>
        <w:t xml:space="preserve">What truly sets me apart as a candidate for this</w:t>
      </w:r>
      <w:r>
        <w:t xml:space="preserve"> </w:t>
      </w:r>
      <w:r>
        <w:rPr>
          <w:bCs/>
          <w:b/>
        </w:rPr>
        <w:t xml:space="preserve">Computer Engineer</w:t>
      </w:r>
      <w:r>
        <w:t xml:space="preserve"> </w:t>
      </w:r>
      <w:r>
        <w:t xml:space="preserve">role is my cultural fluency and commitment to Turkey’s technological growth. I have achieved advanced Turkish language proficiency (TRT Level B2) through the Ankara University Language Center, enabling seamless communication with local teams and clients. Having lived in Ankara during my exchange program, I've developed a genuine appreciation for the city’s historical depth – from the Anıtkabir complex to modern innovation districts like Gölbaşı Tech Valley. This cultural immersion allows me to navigate professional environments with sensitivity while embracing Turkey’s dynamic work culture of collaborative problem-solving and respect for mentorship. I am prepared to fully immerse myself in Ankara’s professional landscape, contributing both technical skills and cross-cultural perspective.</w:t>
      </w:r>
    </w:p>
    <w:p>
      <w:pPr>
        <w:pStyle w:val="BodyText"/>
      </w:pPr>
      <w:r>
        <w:t xml:space="preserve">My commitment to this internship extends beyond academic requirements. I am available for a 6-month full-time placement starting September 2025, with flexible scheduling to accommodate your project cycles. I have carefully reviewed your company’s values around innovation ethics and sustainable technology development – principles that mirror my own professional ethos. In Ankara’s competitive tech market, where companies prioritize candidates who understand local context and global standards equally, I offer the unique combination of technical rigor from my METU education, cultural adaptability through lived experience in Turkey, and a demonstrated ability to deliver measurable results under real-world constraints.</w:t>
      </w:r>
    </w:p>
    <w:p>
      <w:pPr>
        <w:pStyle w:val="BodyText"/>
      </w:pPr>
      <w:r>
        <w:t xml:space="preserve">I am particularly excited about the opportunity to contribute to Ankara’s growing reputation as a European tech gateway. With Turkey’s digital transformation accelerating at an unprecedented pace (projected 27% CAGR for IT services through 2030), I see this internship as the critical bridge between academic excellence and practical industry impact in a city where innovation meets tradition. My aspiration is to become part of Ankara’s next generation of engineering leaders who are shaping Turkey’s technological destiny while maintaining the city's unique cultural identity.</w:t>
      </w:r>
    </w:p>
    <w:p>
      <w:pPr>
        <w:pStyle w:val="BodyText"/>
      </w:pPr>
      <w:r>
        <w:t xml:space="preserve">Thank you for considering my application for this Computer Engineer Internship at your Ankara-based organization. I have attached my resume, academic transcripts, and a portfolio of projects demonstrating my technical capabilities. I am eager to discuss how my skills in cloud infrastructure development, AI implementation, and cross-cultural collaboration can support your team’s objectives during an interview at your convenience. Please feel free to contact me via email or phone at your earliest opportunity.</w:t>
      </w:r>
    </w:p>
    <w:p>
      <w:pPr>
        <w:pStyle w:val="BodyText"/>
      </w:pPr>
      <w:r>
        <w:t xml:space="preserve">With sincere enthusiasm for contributing to Turkey's technological future in Ankara,</w:t>
      </w:r>
    </w:p>
    <w:p>
      <w:pPr>
        <w:pStyle w:val="BodyText"/>
      </w:pPr>
      <w:r>
        <w:t xml:space="preserve">Sincerely,</w:t>
      </w:r>
      <w:r>
        <w:br/>
      </w:r>
      <w:r>
        <w:t xml:space="preserve">[Your Full Name]</w:t>
      </w:r>
      <w:r>
        <w:br/>
      </w:r>
      <w:r>
        <w:t xml:space="preserve">Computer Engineering Student</w:t>
      </w:r>
      <w:r>
        <w:br/>
      </w:r>
      <w:r>
        <w:t xml:space="preserve">Middle East Technical University (METU)</w:t>
      </w:r>
      <w:r>
        <w:br/>
      </w:r>
      <w:r>
        <w:t xml:space="preserve">Ankara, Turkey</w:t>
      </w:r>
      <w:r>
        <w:br/>
      </w:r>
      <w:r>
        <w:t xml:space="preserve">Email: your.email@metu.edu.tr | Phone: +90 5XX XXX 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Ankara, Turkey</dc:title>
  <dc:creator/>
  <dc:language>en</dc:language>
  <cp:keywords/>
  <dcterms:created xsi:type="dcterms:W3CDTF">2026-07-05T08:09:09Z</dcterms:created>
  <dcterms:modified xsi:type="dcterms:W3CDTF">2026-07-05T08:09:09Z</dcterms:modified>
</cp:coreProperties>
</file>

<file path=docProps/custom.xml><?xml version="1.0" encoding="utf-8"?>
<Properties xmlns="http://schemas.openxmlformats.org/officeDocument/2006/custom-properties" xmlns:vt="http://schemas.openxmlformats.org/officeDocument/2006/docPropsVTypes"/>
</file>